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69077D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>to create business impact</w:t>
      </w:r>
      <w:bookmarkEnd w:id="1"/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81318B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0E2BFE41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Achievements: Graduate Program Merit Tuition Scholarship</w:t>
      </w:r>
    </w:p>
    <w:p w14:paraId="48C5CAB8" w14:textId="04FCB606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 Admin Concepts &amp;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99545F">
      <w:pPr>
        <w:pStyle w:val="NoSpacing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6C95531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and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PySpark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tidyverse, ggplot2, igraph), SQL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12205201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DFS,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ableau, PowerBI, Gephi, MS Excel, MS PowerPoint, Plotly, Jupyter Notebook, SA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BitBucket</w:t>
      </w:r>
      <w:r>
        <w:rPr>
          <w:rFonts w:ascii="Times New Roman" w:hAnsi="Times New Roman" w:cs="Times New Roman"/>
          <w:sz w:val="20"/>
          <w:szCs w:val="20"/>
          <w:lang w:val="en-GB"/>
        </w:rPr>
        <w:t>, AWS CodeCommit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num="2" w:space="0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6FF04E86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 (Full-time)                                                                       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</w:t>
      </w:r>
      <w:r w:rsidRPr="00CB4F5F">
        <w:rPr>
          <w:rFonts w:ascii="Times New Roman" w:hAnsi="Times New Roman" w:cs="Times New Roman"/>
          <w:iCs/>
          <w:sz w:val="20"/>
          <w:szCs w:val="20"/>
        </w:rPr>
        <w:t>mplemented a production allocation system to determine financial revenue</w:t>
      </w:r>
    </w:p>
    <w:p w14:paraId="1E338794" w14:textId="02CCC408" w:rsidR="00EC7139" w:rsidRPr="00EC7139" w:rsidRDefault="00EC713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Performed linear regression for tank temperature estimation to desensitize well pressure data dependent on temperature fluctuations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7091DA6F" w14:textId="64AC55EE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C238BE">
        <w:rPr>
          <w:rFonts w:ascii="Times New Roman" w:hAnsi="Times New Roman" w:cs="Times New Roman"/>
          <w:iCs/>
          <w:sz w:val="20"/>
          <w:szCs w:val="20"/>
        </w:rPr>
        <w:t xml:space="preserve">by conducting a parametric study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666B04FD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Associate Data Scientist (Full-time)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DB6AEF4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 to 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09E1CAD6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>
        <w:rPr>
          <w:rFonts w:ascii="Times New Roman" w:hAnsi="Times New Roman" w:cs="Times New Roman"/>
          <w:iCs/>
          <w:sz w:val="20"/>
          <w:szCs w:val="20"/>
        </w:rPr>
        <w:t xml:space="preserve">to detect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Rekognition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3BA00C06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(Part-time)</w:t>
      </w:r>
      <w:r w:rsidR="00E736F0" w:rsidRPr="001573DB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i/>
          <w:sz w:val="20"/>
          <w:szCs w:val="20"/>
        </w:rPr>
        <w:t xml:space="preserve">                                                     </w:t>
      </w:r>
      <w:r w:rsidR="00F64C85">
        <w:rPr>
          <w:rFonts w:ascii="Times New Roman" w:hAnsi="Times New Roman" w:cs="Times New Roman"/>
          <w:i/>
          <w:sz w:val="20"/>
          <w:szCs w:val="20"/>
        </w:rPr>
        <w:t xml:space="preserve">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2EA8CEFE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B1640F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60249E98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>to integrate Jupyter notebooks and MIDST tool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E173AC">
      <w:pPr>
        <w:pStyle w:val="Footer"/>
        <w:pBdr>
          <w:top w:val="single" w:sz="4" w:space="1" w:color="auto"/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5B182BC4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>eviews (NLP and M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>achine Learning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)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64D93282" w:rsidR="006C169C" w:rsidRDefault="00745873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alyzed 215K patient reviews to e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power </w:t>
      </w:r>
      <w:r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 xml:space="preserve">determining review sentiment </w:t>
      </w:r>
    </w:p>
    <w:p w14:paraId="24D47BD0" w14:textId="45281B36" w:rsidR="00515755" w:rsidRPr="001573DB" w:rsidRDefault="00515755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Achieved a</w:t>
      </w:r>
      <w:r w:rsidR="00B1640F">
        <w:rPr>
          <w:rFonts w:ascii="Times New Roman" w:hAnsi="Times New Roman" w:cs="Times New Roman"/>
          <w:bCs/>
          <w:sz w:val="20"/>
          <w:szCs w:val="20"/>
        </w:rPr>
        <w:t>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F-score of 0.85 on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LinearSVC model by applying</w:t>
      </w:r>
      <w:r>
        <w:rPr>
          <w:rFonts w:ascii="Times New Roman" w:hAnsi="Times New Roman" w:cs="Times New Roman"/>
          <w:bCs/>
          <w:sz w:val="20"/>
          <w:szCs w:val="20"/>
        </w:rPr>
        <w:t xml:space="preserve">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  <w:r>
        <w:rPr>
          <w:rFonts w:ascii="Times New Roman" w:hAnsi="Times New Roman" w:cs="Times New Roman"/>
          <w:bCs/>
          <w:sz w:val="20"/>
          <w:szCs w:val="20"/>
        </w:rPr>
        <w:t xml:space="preserve"> to predict sentiment</w:t>
      </w:r>
    </w:p>
    <w:p w14:paraId="3C5897CF" w14:textId="2E92D9A6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for text classificati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to discover ambiguous reviews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495D03B0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(Social Network Analysis)                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2E64D6CD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>bar charts, map visualizations, wordcloud</w:t>
      </w:r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07711722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OrangeHousing” and developed a SQL application using ERDs and Reports</w:t>
      </w:r>
    </w:p>
    <w:p w14:paraId="25C49FE1" w14:textId="55B55E2B" w:rsidR="00B748BA" w:rsidRPr="00B748BA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p w14:paraId="3F36FA78" w14:textId="77777777" w:rsidR="00E650FE" w:rsidRPr="001573DB" w:rsidRDefault="00E650FE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FCDA058" w14:textId="44937C52" w:rsidR="00616835" w:rsidRPr="001573DB" w:rsidRDefault="00616835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Automatic license plate recognition</w:t>
      </w:r>
      <w:r w:rsidR="008E11E1" w:rsidRPr="001573DB">
        <w:rPr>
          <w:rFonts w:ascii="Times New Roman" w:hAnsi="Times New Roman" w:cs="Times New Roman"/>
          <w:b/>
          <w:sz w:val="20"/>
          <w:szCs w:val="20"/>
        </w:rPr>
        <w:t xml:space="preserve"> (ALPR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9E2280" w:rsidRPr="001573DB">
        <w:rPr>
          <w:rFonts w:ascii="Times New Roman" w:hAnsi="Times New Roman" w:cs="Times New Roman"/>
          <w:b/>
          <w:sz w:val="20"/>
          <w:szCs w:val="20"/>
        </w:rPr>
        <w:t>(Machine Learning and Deep Learning)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F30C4F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  </w:t>
      </w:r>
      <w:hyperlink r:id="rId15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C50F50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Jul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="00336B43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7 – Jun ‘18</w:t>
      </w:r>
    </w:p>
    <w:p w14:paraId="7E1A5A27" w14:textId="614FC8E4" w:rsidR="00B4616A" w:rsidRPr="001573DB" w:rsidRDefault="00B4616A" w:rsidP="00B4616A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 w:rsidR="00F33C8D"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33C8D"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 w:rsidR="00F33C8D">
        <w:rPr>
          <w:rFonts w:ascii="Times New Roman" w:hAnsi="Times New Roman" w:cs="Times New Roman"/>
          <w:iCs/>
          <w:sz w:val="20"/>
          <w:szCs w:val="20"/>
        </w:rPr>
        <w:t>)</w:t>
      </w:r>
    </w:p>
    <w:p w14:paraId="5711EEB3" w14:textId="180770A0" w:rsidR="00E82890" w:rsidRPr="001573DB" w:rsidRDefault="00E82890" w:rsidP="00E82890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car</w:t>
      </w:r>
      <w:r w:rsidR="00F33C8D">
        <w:rPr>
          <w:rFonts w:ascii="Times New Roman" w:hAnsi="Times New Roman" w:cs="Times New Roman"/>
          <w:iCs/>
          <w:sz w:val="20"/>
          <w:szCs w:val="20"/>
        </w:rPr>
        <w:t xml:space="preserve"> imag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dataset to </w:t>
      </w:r>
      <w:r w:rsidR="00F33C8D">
        <w:rPr>
          <w:rFonts w:ascii="Times New Roman" w:hAnsi="Times New Roman" w:cs="Times New Roman"/>
          <w:iCs/>
          <w:sz w:val="20"/>
          <w:szCs w:val="20"/>
        </w:rPr>
        <w:t>deploy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 Automatic License Plate Recognition system to decongest tollways by 95% in Python</w:t>
      </w:r>
    </w:p>
    <w:p w14:paraId="413241D8" w14:textId="055D4441" w:rsidR="00BF77EC" w:rsidRPr="001573DB" w:rsidRDefault="00F33C8D" w:rsidP="00427964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="00E82890"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="00E82890"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="00FD38D9"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="00B66158"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E82890" w:rsidRPr="001573DB">
        <w:rPr>
          <w:rFonts w:ascii="Times New Roman" w:hAnsi="Times New Roman" w:cs="Times New Roman"/>
          <w:iCs/>
          <w:sz w:val="20"/>
          <w:szCs w:val="20"/>
        </w:rPr>
        <w:t xml:space="preserve">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="00E82890"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sectPr w:rsidR="00BF77EC" w:rsidRPr="001573DB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991533" w14:textId="77777777" w:rsidR="006914F0" w:rsidRDefault="006914F0" w:rsidP="00901C34">
      <w:pPr>
        <w:spacing w:after="0" w:line="240" w:lineRule="auto"/>
      </w:pPr>
      <w:r>
        <w:separator/>
      </w:r>
    </w:p>
  </w:endnote>
  <w:endnote w:type="continuationSeparator" w:id="0">
    <w:p w14:paraId="3B2BFA45" w14:textId="77777777" w:rsidR="006914F0" w:rsidRDefault="006914F0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941F4D" w14:textId="77777777" w:rsidR="006914F0" w:rsidRDefault="006914F0" w:rsidP="00901C34">
      <w:pPr>
        <w:spacing w:after="0" w:line="240" w:lineRule="auto"/>
      </w:pPr>
      <w:r>
        <w:separator/>
      </w:r>
    </w:p>
  </w:footnote>
  <w:footnote w:type="continuationSeparator" w:id="0">
    <w:p w14:paraId="6319D204" w14:textId="77777777" w:rsidR="006914F0" w:rsidRDefault="006914F0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55398"/>
    <w:rsid w:val="001573DB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80174"/>
    <w:rsid w:val="0068130D"/>
    <w:rsid w:val="00687588"/>
    <w:rsid w:val="006914F0"/>
    <w:rsid w:val="006929B9"/>
    <w:rsid w:val="00694B8A"/>
    <w:rsid w:val="006B1D0F"/>
    <w:rsid w:val="006B5265"/>
    <w:rsid w:val="006C169C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A03A9"/>
    <w:rsid w:val="009A0F2E"/>
    <w:rsid w:val="009A1096"/>
    <w:rsid w:val="009A59D0"/>
    <w:rsid w:val="009B037A"/>
    <w:rsid w:val="009B307A"/>
    <w:rsid w:val="009B79AC"/>
    <w:rsid w:val="009D1F92"/>
    <w:rsid w:val="009E2280"/>
    <w:rsid w:val="009E4348"/>
    <w:rsid w:val="009F41A9"/>
    <w:rsid w:val="009F467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640F"/>
    <w:rsid w:val="00B202CD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650FE"/>
    <w:rsid w:val="00E70996"/>
    <w:rsid w:val="00E736F0"/>
    <w:rsid w:val="00E76C20"/>
    <w:rsid w:val="00E82890"/>
    <w:rsid w:val="00EA0684"/>
    <w:rsid w:val="00EA7020"/>
    <w:rsid w:val="00EB19C1"/>
    <w:rsid w:val="00EB214E"/>
    <w:rsid w:val="00EB6E7D"/>
    <w:rsid w:val="00EC0CA3"/>
    <w:rsid w:val="00EC7139"/>
    <w:rsid w:val="00EE26D5"/>
    <w:rsid w:val="00EE7702"/>
    <w:rsid w:val="00EE776D"/>
    <w:rsid w:val="00EF04C3"/>
    <w:rsid w:val="00EF2EBF"/>
    <w:rsid w:val="00EF3974"/>
    <w:rsid w:val="00F0064B"/>
    <w:rsid w:val="00F0574E"/>
    <w:rsid w:val="00F2445F"/>
    <w:rsid w:val="00F30C4F"/>
    <w:rsid w:val="00F33C8D"/>
    <w:rsid w:val="00F5638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6</TotalTime>
  <Pages>1</Pages>
  <Words>960</Words>
  <Characters>547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36</cp:revision>
  <cp:lastPrinted>2020-09-15T04:58:00Z</cp:lastPrinted>
  <dcterms:created xsi:type="dcterms:W3CDTF">2020-08-12T05:03:00Z</dcterms:created>
  <dcterms:modified xsi:type="dcterms:W3CDTF">2020-09-16T07:39:00Z</dcterms:modified>
</cp:coreProperties>
</file>